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9AF" w:rsidRDefault="00AB419D">
      <w:pPr>
        <w:pStyle w:val="Title"/>
      </w:pPr>
      <w:bookmarkStart w:id="0" w:name="_GoBack"/>
      <w:bookmarkEnd w:id="0"/>
      <w:r>
        <w:t>Отчёт по Индивидуальному проекту</w:t>
      </w:r>
    </w:p>
    <w:p w:rsidR="004309AF" w:rsidRDefault="00AB419D">
      <w:pPr>
        <w:pStyle w:val="Subtitle"/>
      </w:pPr>
      <w:r>
        <w:t>Этап 1. Установка Kali Linux</w:t>
      </w:r>
    </w:p>
    <w:p w:rsidR="004309AF" w:rsidRDefault="00AB419D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301940"/>
        <w:docPartObj>
          <w:docPartGallery w:val="Table of Contents"/>
          <w:docPartUnique/>
        </w:docPartObj>
      </w:sdtPr>
      <w:sdtEndPr/>
      <w:sdtContent>
        <w:p w:rsidR="004309AF" w:rsidRDefault="00AB419D">
          <w:pPr>
            <w:pStyle w:val="TOCHeading"/>
          </w:pPr>
          <w:r>
            <w:t>Содержание</w:t>
          </w:r>
        </w:p>
        <w:p w:rsidR="00836A4C" w:rsidRDefault="00AB419D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36A4C">
            <w:fldChar w:fldCharType="separate"/>
          </w:r>
          <w:hyperlink w:anchor="_Toc177216302" w:history="1">
            <w:r w:rsidR="00836A4C" w:rsidRPr="00756729">
              <w:rPr>
                <w:rStyle w:val="Hyperlink"/>
                <w:noProof/>
              </w:rPr>
              <w:t>I.Цель работы</w:t>
            </w:r>
            <w:r w:rsidR="00836A4C">
              <w:rPr>
                <w:noProof/>
                <w:webHidden/>
              </w:rPr>
              <w:tab/>
            </w:r>
            <w:r w:rsidR="00836A4C">
              <w:rPr>
                <w:noProof/>
                <w:webHidden/>
              </w:rPr>
              <w:fldChar w:fldCharType="begin"/>
            </w:r>
            <w:r w:rsidR="00836A4C">
              <w:rPr>
                <w:noProof/>
                <w:webHidden/>
              </w:rPr>
              <w:instrText xml:space="preserve"> PAGEREF _Toc177216302 \h </w:instrText>
            </w:r>
            <w:r w:rsidR="00836A4C">
              <w:rPr>
                <w:noProof/>
                <w:webHidden/>
              </w:rPr>
            </w:r>
            <w:r w:rsidR="00836A4C">
              <w:rPr>
                <w:noProof/>
                <w:webHidden/>
              </w:rPr>
              <w:fldChar w:fldCharType="separate"/>
            </w:r>
            <w:r w:rsidR="00836A4C">
              <w:rPr>
                <w:noProof/>
                <w:webHidden/>
              </w:rPr>
              <w:t>1</w:t>
            </w:r>
            <w:r w:rsidR="00836A4C">
              <w:rPr>
                <w:noProof/>
                <w:webHidden/>
              </w:rPr>
              <w:fldChar w:fldCharType="end"/>
            </w:r>
          </w:hyperlink>
        </w:p>
        <w:p w:rsidR="00836A4C" w:rsidRDefault="00836A4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216303" w:history="1">
            <w:r w:rsidRPr="00756729">
              <w:rPr>
                <w:rStyle w:val="Hyperlink"/>
                <w:noProof/>
              </w:rPr>
              <w:t>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1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36A4C" w:rsidRDefault="00836A4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7216304" w:history="1">
            <w:r w:rsidRPr="00756729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1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09AF" w:rsidRDefault="00AB419D">
          <w:r>
            <w:fldChar w:fldCharType="end"/>
          </w:r>
        </w:p>
      </w:sdtContent>
    </w:sdt>
    <w:p w:rsidR="004309AF" w:rsidRDefault="00AB419D">
      <w:pPr>
        <w:pStyle w:val="Heading1"/>
      </w:pPr>
      <w:bookmarkStart w:id="1" w:name="i.цель-работы"/>
      <w:bookmarkStart w:id="2" w:name="_Toc177216302"/>
      <w:r>
        <w:t>I.Цель работы</w:t>
      </w:r>
      <w:bookmarkEnd w:id="2"/>
    </w:p>
    <w:p w:rsidR="004309AF" w:rsidRDefault="00AB419D">
      <w:pPr>
        <w:pStyle w:val="FirstParagraph"/>
      </w:pPr>
      <w:r>
        <w:t>Установить операционную систему на виртуальную машину.</w:t>
      </w:r>
    </w:p>
    <w:p w:rsidR="004309AF" w:rsidRDefault="00AB419D">
      <w:pPr>
        <w:pStyle w:val="Heading1"/>
      </w:pPr>
      <w:bookmarkStart w:id="3" w:name="ii.-выполнение-задания"/>
      <w:bookmarkStart w:id="4" w:name="_Toc177216303"/>
      <w:bookmarkEnd w:id="1"/>
      <w:r>
        <w:t>II. Выполнение задания</w:t>
      </w:r>
      <w:bookmarkEnd w:id="4"/>
    </w:p>
    <w:p w:rsidR="004309AF" w:rsidRDefault="00AB419D">
      <w:pPr>
        <w:pStyle w:val="Compact"/>
        <w:numPr>
          <w:ilvl w:val="0"/>
          <w:numId w:val="2"/>
        </w:numPr>
      </w:pPr>
      <w:r>
        <w:t>Создать новую виртуальную машину, укажать называние и тип операционной системы — Linux, Debian.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885830"/>
            <wp:effectExtent l="0" t="0" r="0" b="0"/>
            <wp:docPr id="22" name="Picture" descr="Окно «Называние машины и тип ОС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1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Окно «Называние машины и тип ОС»</w:t>
      </w:r>
    </w:p>
    <w:p w:rsidR="004309AF" w:rsidRDefault="00AB419D">
      <w:pPr>
        <w:pStyle w:val="Compact"/>
        <w:numPr>
          <w:ilvl w:val="0"/>
          <w:numId w:val="3"/>
        </w:numPr>
      </w:pPr>
      <w:r>
        <w:t>Укажать размер основной памяти виртуальной машины - 4096 МБ, и количество процессора - 2.</w:t>
      </w:r>
    </w:p>
    <w:p w:rsidR="004309AF" w:rsidRDefault="00AB419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905680"/>
            <wp:effectExtent l="0" t="0" r="0" b="0"/>
            <wp:docPr id="25" name="Picture" descr="Окно конфигурация оборуд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1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Окно конфигурация оборудования</w:t>
      </w:r>
    </w:p>
    <w:p w:rsidR="004309AF" w:rsidRDefault="00AB419D">
      <w:pPr>
        <w:pStyle w:val="Compact"/>
        <w:numPr>
          <w:ilvl w:val="0"/>
          <w:numId w:val="4"/>
        </w:numPr>
      </w:pPr>
      <w:r>
        <w:t>За</w:t>
      </w:r>
      <w:r>
        <w:t>давать размер диска — 25 ГБ.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898163"/>
            <wp:effectExtent l="0" t="0" r="0" b="0"/>
            <wp:docPr id="28" name="Picture" descr="Окно конфигурация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1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Окно конфигурация виртуального жесткого диска</w:t>
      </w:r>
    </w:p>
    <w:p w:rsidR="004309AF" w:rsidRDefault="00AB419D">
      <w:pPr>
        <w:pStyle w:val="Compact"/>
        <w:numPr>
          <w:ilvl w:val="0"/>
          <w:numId w:val="5"/>
        </w:numPr>
      </w:pPr>
      <w:r>
        <w:t>Добавить новый привод оптических дисков.</w:t>
      </w:r>
    </w:p>
    <w:p w:rsidR="004309AF" w:rsidRDefault="00AB419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130495"/>
            <wp:effectExtent l="0" t="0" r="0" b="0"/>
            <wp:docPr id="31" name="Picture" descr="Окно «Носители»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1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Окно «Носители» виртуальной машины</w:t>
      </w:r>
    </w:p>
    <w:p w:rsidR="004309AF" w:rsidRDefault="00AB419D">
      <w:pPr>
        <w:pStyle w:val="Compact"/>
        <w:numPr>
          <w:ilvl w:val="0"/>
          <w:numId w:val="6"/>
        </w:numPr>
      </w:pPr>
      <w:r>
        <w:t>Мы настроим систему для работы по следующему рисунку: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87260" cy="2912248"/>
            <wp:effectExtent l="0" t="0" r="0" b="0"/>
            <wp:docPr id="34" name="Picture" descr="Выбрать вариант графической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1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ыбрать вариант графической установки</w:t>
      </w:r>
    </w:p>
    <w:p w:rsidR="004309AF" w:rsidRDefault="00AB419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137805"/>
            <wp:effectExtent l="0" t="0" r="0" b="0"/>
            <wp:docPr id="37" name="Picture" descr="В разделе «Настройка сети» вводить имя хост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1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 разделе «Настройка сети» вводить имя хоста системы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63816"/>
            <wp:effectExtent l="0" t="0" r="0" b="0"/>
            <wp:docPr id="40" name="Picture" descr="Вводить доменное им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1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водить доменное имя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28862"/>
            <wp:effectExtent l="0" t="0" r="0" b="0"/>
            <wp:docPr id="43" name="Picture" descr="Создать учетную запись пользователя, указав его полное имя и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1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Создать учетную запись пользователя, указав его полное имя и имя пользователя</w:t>
      </w:r>
    </w:p>
    <w:p w:rsidR="004309AF" w:rsidRDefault="00AB419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30115"/>
            <wp:effectExtent l="0" t="0" r="0" b="0"/>
            <wp:docPr id="46" name="Picture" descr="Создать пароль для учетной записи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1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Создать пароль для учетной записи пользователя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160340"/>
            <wp:effectExtent l="0" t="0" r="0" b="0"/>
            <wp:docPr id="49" name="Picture" descr="Выбрать способ разбиения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1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ыбрать способ разбиения жесткого диска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20996"/>
            <wp:effectExtent l="0" t="0" r="0" b="0"/>
            <wp:docPr id="52" name="Picture" descr="Выбрать диск, который использовать для разби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1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ыбрать</w:t>
      </w:r>
      <w:r>
        <w:t xml:space="preserve"> диск, который использовать для разбиения</w:t>
      </w:r>
    </w:p>
    <w:p w:rsidR="004309AF" w:rsidRDefault="00AB419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058000"/>
            <wp:effectExtent l="0" t="0" r="0" b="0"/>
            <wp:docPr id="55" name="Picture" descr="Выбрать схему разби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g1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ыбрать схему разбиения</w:t>
      </w:r>
    </w:p>
    <w:p w:rsidR="004309AF" w:rsidRDefault="00AB419D">
      <w:pPr>
        <w:pStyle w:val="Compact"/>
        <w:numPr>
          <w:ilvl w:val="0"/>
          <w:numId w:val="7"/>
        </w:numPr>
      </w:pPr>
      <w:r>
        <w:t>Затем выбрать опцию “Finish partitioning and write changes to disk option”, потом начинаю установку Kali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610852"/>
            <wp:effectExtent l="0" t="0" r="0" b="0"/>
            <wp:docPr id="58" name="Picture" descr="Выбрать среду рабочего стола и инструмен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1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ыбрать среду рабочего стола и инструменты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913511"/>
            <wp:effectExtent l="0" t="0" r="0" b="0"/>
            <wp:docPr id="61" name="Picture" descr="Установить загрузчик GRUB на же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g1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Установить загрузчик GRUB на жесткий диск</w:t>
      </w:r>
    </w:p>
    <w:p w:rsidR="004309AF" w:rsidRDefault="00AB419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792055"/>
            <wp:effectExtent l="0" t="0" r="0" b="0"/>
            <wp:docPr id="64" name="Picture" descr="Выбрать устройство загрузчика, чтобы убедиться, что вновь установленная система является загрузоч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g1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Выбрать устройство загрузчика, чтобы убедиться, что вновь установленная система является загрузочной</w:t>
      </w:r>
    </w:p>
    <w:p w:rsidR="004309AF" w:rsidRDefault="00AB419D">
      <w:pPr>
        <w:pStyle w:val="Compact"/>
        <w:numPr>
          <w:ilvl w:val="0"/>
          <w:numId w:val="8"/>
        </w:numPr>
      </w:pPr>
      <w:r>
        <w:t>Когда установка Kali завершится, появится сообщение «Установка завершена». Нажать «Продолжить», чтобы перезагру</w:t>
      </w:r>
      <w:r>
        <w:t>зить виртуальную машину.</w:t>
      </w:r>
    </w:p>
    <w:p w:rsidR="004309AF" w:rsidRDefault="00AB419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011000"/>
            <wp:effectExtent l="0" t="0" r="0" b="0"/>
            <wp:docPr id="67" name="Picture" descr="Интерфейс Rocky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g1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09AF" w:rsidRDefault="00AB419D">
      <w:pPr>
        <w:pStyle w:val="ImageCaption"/>
      </w:pPr>
      <w:r>
        <w:t>Интерфейс Rocky Linux</w:t>
      </w:r>
    </w:p>
    <w:p w:rsidR="004309AF" w:rsidRDefault="00AB419D">
      <w:pPr>
        <w:pStyle w:val="Heading1"/>
      </w:pPr>
      <w:bookmarkStart w:id="5" w:name="iv.-вывод"/>
      <w:bookmarkStart w:id="6" w:name="_Toc177216304"/>
      <w:bookmarkEnd w:id="3"/>
      <w:r>
        <w:t>IV. Вывод</w:t>
      </w:r>
      <w:bookmarkEnd w:id="6"/>
    </w:p>
    <w:p w:rsidR="004309AF" w:rsidRDefault="00AB419D">
      <w:pPr>
        <w:pStyle w:val="FirstParagraph"/>
      </w:pPr>
      <w:r>
        <w:t>После лабораторной работы я установил операционную систему Kali Linux на виртуальную машину.</w:t>
      </w:r>
      <w:bookmarkEnd w:id="5"/>
    </w:p>
    <w:sectPr w:rsidR="004309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419D" w:rsidRDefault="00AB419D">
      <w:pPr>
        <w:spacing w:after="0"/>
      </w:pPr>
      <w:r>
        <w:separator/>
      </w:r>
    </w:p>
  </w:endnote>
  <w:endnote w:type="continuationSeparator" w:id="0">
    <w:p w:rsidR="00AB419D" w:rsidRDefault="00AB4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419D" w:rsidRDefault="00AB419D">
      <w:r>
        <w:separator/>
      </w:r>
    </w:p>
  </w:footnote>
  <w:footnote w:type="continuationSeparator" w:id="0">
    <w:p w:rsidR="00AB419D" w:rsidRDefault="00AB4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B06AE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31ECB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309AF"/>
    <w:rsid w:val="004309AF"/>
    <w:rsid w:val="00836A4C"/>
    <w:rsid w:val="00AB4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8D7A62D-5598-48D2-8D6A-505EA7397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36A4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Нгуен Дык Ань</dc:creator>
  <cp:keywords/>
  <cp:lastModifiedBy>DELL</cp:lastModifiedBy>
  <cp:revision>2</cp:revision>
  <dcterms:created xsi:type="dcterms:W3CDTF">2024-09-14T11:24:00Z</dcterms:created>
  <dcterms:modified xsi:type="dcterms:W3CDTF">2024-09-14T11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. 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